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F938A4" w14:textId="352F6EB9" w:rsidR="00CC1220" w:rsidRDefault="00CC1220" w:rsidP="00CC1220">
      <w:pPr>
        <w:rPr>
          <w:rFonts w:ascii="Times New Roman" w:hAnsi="Times New Roman" w:cs="Times New Roman"/>
          <w:sz w:val="24"/>
          <w:szCs w:val="24"/>
        </w:rPr>
      </w:pPr>
      <w:r w:rsidRPr="00CC1220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</w:t>
      </w:r>
      <w:r w:rsidR="00E5624A">
        <w:rPr>
          <w:rFonts w:ascii="Times New Roman" w:hAnsi="Times New Roman" w:cs="Times New Roman"/>
          <w:sz w:val="24"/>
          <w:szCs w:val="24"/>
        </w:rPr>
        <w:t xml:space="preserve">           </w:t>
      </w:r>
      <w:r w:rsidRPr="00CC1220">
        <w:rPr>
          <w:rFonts w:ascii="Times New Roman" w:hAnsi="Times New Roman" w:cs="Times New Roman"/>
          <w:sz w:val="24"/>
          <w:szCs w:val="24"/>
        </w:rPr>
        <w:t xml:space="preserve">Student ID#: </w:t>
      </w:r>
    </w:p>
    <w:p w14:paraId="24DD40BD" w14:textId="7FDFBC17" w:rsidR="004317CC" w:rsidRDefault="007A4F14" w:rsidP="004317CC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</w:t>
      </w:r>
      <w:r w:rsidR="004317CC" w:rsidRPr="00CC1220">
        <w:rPr>
          <w:rFonts w:ascii="Times New Roman" w:hAnsi="Times New Roman" w:cs="Times New Roman"/>
          <w:b/>
          <w:sz w:val="24"/>
          <w:szCs w:val="24"/>
        </w:rPr>
        <w:t xml:space="preserve">ECON </w:t>
      </w:r>
      <w:r w:rsidR="004317CC">
        <w:rPr>
          <w:rFonts w:ascii="Times New Roman" w:hAnsi="Times New Roman" w:cs="Times New Roman"/>
          <w:b/>
          <w:sz w:val="24"/>
          <w:szCs w:val="24"/>
        </w:rPr>
        <w:t>2026</w:t>
      </w:r>
      <w:r w:rsidR="004317CC" w:rsidRPr="00CC122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4317CC">
        <w:rPr>
          <w:rFonts w:ascii="Times New Roman" w:hAnsi="Times New Roman" w:cs="Times New Roman"/>
          <w:b/>
          <w:sz w:val="24"/>
          <w:szCs w:val="24"/>
        </w:rPr>
        <w:t>Money and Banking Final Exam</w:t>
      </w:r>
    </w:p>
    <w:p w14:paraId="570963BB" w14:textId="5325450B" w:rsidR="004317CC" w:rsidRPr="004317CC" w:rsidRDefault="004317CC" w:rsidP="004317C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Pr="004317CC">
        <w:rPr>
          <w:rFonts w:ascii="Times New Roman" w:hAnsi="Times New Roman" w:cs="Times New Roman"/>
          <w:b/>
          <w:bCs/>
          <w:sz w:val="24"/>
          <w:szCs w:val="24"/>
        </w:rPr>
        <w:t>One A4 page with notes on one side only</w:t>
      </w:r>
      <w:r w:rsidR="00E5624A">
        <w:rPr>
          <w:rFonts w:ascii="Times New Roman" w:hAnsi="Times New Roman" w:cs="Times New Roman"/>
          <w:b/>
          <w:bCs/>
          <w:sz w:val="24"/>
          <w:szCs w:val="24"/>
        </w:rPr>
        <w:t xml:space="preserve"> (formula sheet)</w:t>
      </w:r>
    </w:p>
    <w:p w14:paraId="1E43EB4E" w14:textId="2957423B" w:rsidR="004317CC" w:rsidRPr="00653F96" w:rsidRDefault="004317CC" w:rsidP="004317CC">
      <w:pPr>
        <w:rPr>
          <w:rFonts w:ascii="Times New Roman" w:hAnsi="Times New Roman" w:cs="Times New Roman"/>
          <w:b/>
          <w:sz w:val="20"/>
          <w:szCs w:val="20"/>
        </w:rPr>
      </w:pPr>
      <w:r w:rsidRPr="00653F96">
        <w:rPr>
          <w:rFonts w:ascii="Times New Roman" w:hAnsi="Times New Roman" w:cs="Times New Roman"/>
          <w:b/>
          <w:sz w:val="20"/>
          <w:szCs w:val="20"/>
        </w:rPr>
        <w:t>Rules</w:t>
      </w:r>
      <w:r>
        <w:rPr>
          <w:rFonts w:ascii="Times New Roman" w:hAnsi="Times New Roman" w:cs="Times New Roman"/>
          <w:b/>
          <w:sz w:val="20"/>
          <w:szCs w:val="20"/>
        </w:rPr>
        <w:t xml:space="preserve"> (Will be checked by </w:t>
      </w:r>
      <w:r w:rsidR="004438E0">
        <w:rPr>
          <w:rFonts w:ascii="Times New Roman" w:hAnsi="Times New Roman" w:cs="Times New Roman"/>
          <w:b/>
          <w:sz w:val="20"/>
          <w:szCs w:val="20"/>
        </w:rPr>
        <w:t>the exam</w:t>
      </w:r>
      <w:r>
        <w:rPr>
          <w:rFonts w:ascii="Times New Roman" w:hAnsi="Times New Roman" w:cs="Times New Roman"/>
          <w:b/>
          <w:sz w:val="20"/>
          <w:szCs w:val="20"/>
        </w:rPr>
        <w:t xml:space="preserve"> invigilators)</w:t>
      </w:r>
      <w:r w:rsidRPr="00653F96">
        <w:rPr>
          <w:rFonts w:ascii="Times New Roman" w:hAnsi="Times New Roman" w:cs="Times New Roman"/>
          <w:b/>
          <w:sz w:val="20"/>
          <w:szCs w:val="20"/>
        </w:rPr>
        <w:t>:</w:t>
      </w:r>
    </w:p>
    <w:p w14:paraId="2EA6D82B" w14:textId="48563B4B" w:rsidR="004317CC" w:rsidRPr="00653F96" w:rsidRDefault="004317CC" w:rsidP="004317CC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1. This word document</w:t>
      </w:r>
      <w:r w:rsidRPr="00653F96">
        <w:rPr>
          <w:rFonts w:ascii="Times New Roman" w:hAnsi="Times New Roman" w:cs="Times New Roman"/>
          <w:sz w:val="20"/>
          <w:szCs w:val="20"/>
        </w:rPr>
        <w:t xml:space="preserve"> provided by the lecturer on the course Wattle site </w:t>
      </w:r>
      <w:r w:rsidRPr="00A431AB">
        <w:rPr>
          <w:rFonts w:ascii="Times New Roman" w:hAnsi="Times New Roman" w:cs="Times New Roman"/>
          <w:b/>
          <w:sz w:val="20"/>
          <w:szCs w:val="20"/>
        </w:rPr>
        <w:t>MUST</w:t>
      </w:r>
      <w:r w:rsidRPr="00653F96">
        <w:rPr>
          <w:rFonts w:ascii="Times New Roman" w:hAnsi="Times New Roman" w:cs="Times New Roman"/>
          <w:sz w:val="20"/>
          <w:szCs w:val="20"/>
        </w:rPr>
        <w:t xml:space="preserve"> be used to type formulas and/or </w:t>
      </w:r>
      <w:r w:rsidR="004438E0" w:rsidRPr="00653F96">
        <w:rPr>
          <w:rFonts w:ascii="Times New Roman" w:hAnsi="Times New Roman" w:cs="Times New Roman"/>
          <w:sz w:val="20"/>
          <w:szCs w:val="20"/>
        </w:rPr>
        <w:t>equations.</w:t>
      </w:r>
    </w:p>
    <w:p w14:paraId="51BFB260" w14:textId="2FE1311B" w:rsidR="004317CC" w:rsidRPr="00653F96" w:rsidRDefault="004317CC" w:rsidP="004317CC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2. This </w:t>
      </w:r>
      <w:r w:rsidRPr="00653F96">
        <w:rPr>
          <w:rFonts w:ascii="Times New Roman" w:hAnsi="Times New Roman" w:cs="Times New Roman"/>
          <w:sz w:val="20"/>
          <w:szCs w:val="20"/>
        </w:rPr>
        <w:t xml:space="preserve">word </w:t>
      </w:r>
      <w:r>
        <w:rPr>
          <w:rFonts w:ascii="Times New Roman" w:hAnsi="Times New Roman" w:cs="Times New Roman"/>
          <w:sz w:val="20"/>
          <w:szCs w:val="20"/>
        </w:rPr>
        <w:t xml:space="preserve">document </w:t>
      </w:r>
      <w:r w:rsidRPr="00653F96">
        <w:rPr>
          <w:rFonts w:ascii="Times New Roman" w:hAnsi="Times New Roman" w:cs="Times New Roman"/>
          <w:sz w:val="20"/>
          <w:szCs w:val="20"/>
        </w:rPr>
        <w:t>contain</w:t>
      </w:r>
      <w:r>
        <w:rPr>
          <w:rFonts w:ascii="Times New Roman" w:hAnsi="Times New Roman" w:cs="Times New Roman"/>
          <w:sz w:val="20"/>
          <w:szCs w:val="20"/>
        </w:rPr>
        <w:t>s</w:t>
      </w:r>
      <w:r w:rsidRPr="00653F96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6</w:t>
      </w:r>
      <w:r w:rsidRPr="00653F96">
        <w:rPr>
          <w:rFonts w:ascii="Times New Roman" w:hAnsi="Times New Roman" w:cs="Times New Roman"/>
          <w:sz w:val="20"/>
          <w:szCs w:val="20"/>
        </w:rPr>
        <w:t xml:space="preserve"> </w:t>
      </w:r>
      <w:r w:rsidR="004438E0" w:rsidRPr="00653F96">
        <w:rPr>
          <w:rFonts w:ascii="Times New Roman" w:hAnsi="Times New Roman" w:cs="Times New Roman"/>
          <w:sz w:val="20"/>
          <w:szCs w:val="20"/>
        </w:rPr>
        <w:t>cells,</w:t>
      </w:r>
      <w:r w:rsidRPr="00653F96">
        <w:rPr>
          <w:rFonts w:ascii="Times New Roman" w:hAnsi="Times New Roman" w:cs="Times New Roman"/>
          <w:sz w:val="20"/>
          <w:szCs w:val="20"/>
        </w:rPr>
        <w:t xml:space="preserve"> and each cell </w:t>
      </w:r>
      <w:r w:rsidRPr="00A431AB">
        <w:rPr>
          <w:rFonts w:ascii="Times New Roman" w:hAnsi="Times New Roman" w:cs="Times New Roman"/>
          <w:b/>
          <w:sz w:val="20"/>
          <w:szCs w:val="20"/>
        </w:rPr>
        <w:t>MUST</w:t>
      </w:r>
      <w:r w:rsidRPr="00653F96">
        <w:rPr>
          <w:rFonts w:ascii="Times New Roman" w:hAnsi="Times New Roman" w:cs="Times New Roman"/>
          <w:sz w:val="20"/>
          <w:szCs w:val="20"/>
        </w:rPr>
        <w:t xml:space="preserve"> have </w:t>
      </w:r>
      <w:r w:rsidRPr="00A431AB">
        <w:rPr>
          <w:rFonts w:ascii="Times New Roman" w:hAnsi="Times New Roman" w:cs="Times New Roman"/>
          <w:b/>
          <w:sz w:val="20"/>
          <w:szCs w:val="20"/>
        </w:rPr>
        <w:t>ONLY ON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653F96">
        <w:rPr>
          <w:rFonts w:ascii="Times New Roman" w:hAnsi="Times New Roman" w:cs="Times New Roman"/>
          <w:sz w:val="20"/>
          <w:szCs w:val="20"/>
        </w:rPr>
        <w:t xml:space="preserve">formula or </w:t>
      </w:r>
      <w:r w:rsidR="00E5624A" w:rsidRPr="00653F96">
        <w:rPr>
          <w:rFonts w:ascii="Times New Roman" w:hAnsi="Times New Roman" w:cs="Times New Roman"/>
          <w:sz w:val="20"/>
          <w:szCs w:val="20"/>
        </w:rPr>
        <w:t>equation.</w:t>
      </w:r>
      <w:r w:rsidRPr="00653F96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22AF507" w14:textId="199A20B7" w:rsidR="004317CC" w:rsidRPr="00653F96" w:rsidRDefault="004317CC" w:rsidP="004317CC">
      <w:pPr>
        <w:rPr>
          <w:rFonts w:ascii="Times New Roman" w:hAnsi="Times New Roman" w:cs="Times New Roman"/>
          <w:sz w:val="20"/>
          <w:szCs w:val="20"/>
        </w:rPr>
      </w:pPr>
      <w:r w:rsidRPr="00653F96">
        <w:rPr>
          <w:rFonts w:ascii="Times New Roman" w:hAnsi="Times New Roman" w:cs="Times New Roman"/>
          <w:sz w:val="20"/>
          <w:szCs w:val="20"/>
        </w:rPr>
        <w:t xml:space="preserve">3. No written explanations except names of the formulas and/or </w:t>
      </w:r>
      <w:r w:rsidR="004438E0" w:rsidRPr="00653F96">
        <w:rPr>
          <w:rFonts w:ascii="Times New Roman" w:hAnsi="Times New Roman" w:cs="Times New Roman"/>
          <w:sz w:val="20"/>
          <w:szCs w:val="20"/>
        </w:rPr>
        <w:t>equations.</w:t>
      </w:r>
      <w:r w:rsidRPr="00653F96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0506D374" w14:textId="342F7E15" w:rsidR="004317CC" w:rsidRPr="00653F96" w:rsidRDefault="004317CC" w:rsidP="004317CC">
      <w:pPr>
        <w:rPr>
          <w:rFonts w:ascii="Times New Roman" w:hAnsi="Times New Roman" w:cs="Times New Roman"/>
          <w:sz w:val="20"/>
          <w:szCs w:val="20"/>
        </w:rPr>
      </w:pPr>
      <w:r w:rsidRPr="00653F96">
        <w:rPr>
          <w:rFonts w:ascii="Times New Roman" w:hAnsi="Times New Roman" w:cs="Times New Roman"/>
          <w:sz w:val="20"/>
          <w:szCs w:val="20"/>
        </w:rPr>
        <w:t xml:space="preserve">4. No figures and </w:t>
      </w:r>
      <w:r w:rsidR="004438E0" w:rsidRPr="00653F96">
        <w:rPr>
          <w:rFonts w:ascii="Times New Roman" w:hAnsi="Times New Roman" w:cs="Times New Roman"/>
          <w:sz w:val="20"/>
          <w:szCs w:val="20"/>
        </w:rPr>
        <w:t>graphs.</w:t>
      </w:r>
      <w:r w:rsidRPr="00653F96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71EACEAC" w14:textId="77777777" w:rsidR="004317CC" w:rsidRDefault="004317CC" w:rsidP="004317CC">
      <w:pPr>
        <w:rPr>
          <w:rFonts w:ascii="Times New Roman" w:hAnsi="Times New Roman" w:cs="Times New Roman"/>
          <w:sz w:val="20"/>
          <w:szCs w:val="20"/>
        </w:rPr>
      </w:pPr>
      <w:r w:rsidRPr="00653F96">
        <w:rPr>
          <w:rFonts w:ascii="Times New Roman" w:hAnsi="Times New Roman" w:cs="Times New Roman"/>
          <w:sz w:val="20"/>
          <w:szCs w:val="20"/>
        </w:rPr>
        <w:t xml:space="preserve">5. If your A4 note does not comply with the rules, you </w:t>
      </w:r>
      <w:r w:rsidRPr="00A431AB">
        <w:rPr>
          <w:rFonts w:ascii="Times New Roman" w:hAnsi="Times New Roman" w:cs="Times New Roman"/>
          <w:b/>
          <w:sz w:val="20"/>
          <w:szCs w:val="20"/>
        </w:rPr>
        <w:t>WILL NOT BE ALLOWED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653F96">
        <w:rPr>
          <w:rFonts w:ascii="Times New Roman" w:hAnsi="Times New Roman" w:cs="Times New Roman"/>
          <w:sz w:val="20"/>
          <w:szCs w:val="20"/>
        </w:rPr>
        <w:t>to use it.</w:t>
      </w:r>
    </w:p>
    <w:p w14:paraId="6F7F1A22" w14:textId="77777777" w:rsidR="00A0679D" w:rsidRPr="00F77D98" w:rsidRDefault="00A0679D" w:rsidP="00CC1220">
      <w:pPr>
        <w:rPr>
          <w:rFonts w:ascii="Times New Roman" w:hAnsi="Times New Roman" w:cs="Times New Roman"/>
          <w:i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469"/>
      </w:tblGrid>
      <w:tr w:rsidR="00CC1220" w14:paraId="0ACDED72" w14:textId="77777777" w:rsidTr="00F77D98">
        <w:tc>
          <w:tcPr>
            <w:tcW w:w="2547" w:type="dxa"/>
          </w:tcPr>
          <w:p w14:paraId="3E1D6685" w14:textId="77777777" w:rsidR="00CC1220" w:rsidRDefault="00CC1220" w:rsidP="00CC122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 of Equation</w:t>
            </w:r>
          </w:p>
          <w:p w14:paraId="08F2E1B3" w14:textId="77777777" w:rsidR="00CC1220" w:rsidRDefault="00CC1220" w:rsidP="00CC1220">
            <w:pPr>
              <w:rPr>
                <w:sz w:val="24"/>
                <w:szCs w:val="24"/>
              </w:rPr>
            </w:pPr>
          </w:p>
        </w:tc>
        <w:tc>
          <w:tcPr>
            <w:tcW w:w="6469" w:type="dxa"/>
          </w:tcPr>
          <w:p w14:paraId="68C93A49" w14:textId="08DB103B" w:rsidR="00CC1220" w:rsidRDefault="00A0679D" w:rsidP="00CC122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thematical </w:t>
            </w:r>
            <w:r w:rsidR="00CC1220">
              <w:rPr>
                <w:sz w:val="24"/>
                <w:szCs w:val="24"/>
              </w:rPr>
              <w:t>Equation</w:t>
            </w:r>
          </w:p>
        </w:tc>
      </w:tr>
      <w:tr w:rsidR="00CC1220" w14:paraId="06CE09F1" w14:textId="77777777" w:rsidTr="00867CB9">
        <w:tc>
          <w:tcPr>
            <w:tcW w:w="2547" w:type="dxa"/>
          </w:tcPr>
          <w:p w14:paraId="191AE99C" w14:textId="2E096F12" w:rsidR="00CC1220" w:rsidRDefault="00F77D98" w:rsidP="00CC122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 </w:t>
            </w:r>
          </w:p>
          <w:p w14:paraId="7ED13DC5" w14:textId="1BA95C1C" w:rsidR="00CC1220" w:rsidRDefault="00867CB9" w:rsidP="00CC122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 Curve</w:t>
            </w:r>
          </w:p>
          <w:p w14:paraId="5CEE698E" w14:textId="77777777" w:rsidR="002B7F72" w:rsidRDefault="002B7F72" w:rsidP="00CC1220">
            <w:pPr>
              <w:rPr>
                <w:sz w:val="24"/>
                <w:szCs w:val="24"/>
              </w:rPr>
            </w:pPr>
          </w:p>
          <w:p w14:paraId="3880CC2E" w14:textId="77777777" w:rsidR="00C92ABF" w:rsidRDefault="00C92ABF" w:rsidP="00CC1220">
            <w:pPr>
              <w:rPr>
                <w:sz w:val="24"/>
                <w:szCs w:val="24"/>
              </w:rPr>
            </w:pPr>
          </w:p>
        </w:tc>
        <w:tc>
          <w:tcPr>
            <w:tcW w:w="6469" w:type="dxa"/>
            <w:vAlign w:val="center"/>
          </w:tcPr>
          <w:p w14:paraId="0B74C8A1" w14:textId="13825F25" w:rsidR="00020B03" w:rsidRPr="00867CB9" w:rsidRDefault="008D1105" w:rsidP="00867CB9">
            <w:pPr>
              <w:jc w:val="center"/>
              <w:rPr>
                <w:rFonts w:eastAsiaTheme="minorEastAsia"/>
                <w:sz w:val="24"/>
                <w:szCs w:val="24"/>
                <w:lang w:val="en-GB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Y=</m:t>
                </m:r>
                <m:f>
                  <m:fPr>
                    <m:ctrl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</m:ctrlPr>
                  </m:fPr>
                  <m:num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  <m:t>C</m:t>
                        </m:r>
                      </m:e>
                    </m:bar>
                    <m: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+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  <m:t>I</m:t>
                        </m:r>
                      </m:e>
                    </m:bar>
                    <m: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-d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  <m:t>f</m:t>
                        </m:r>
                      </m:e>
                    </m:bar>
                    <m: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+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  <m:t>G</m:t>
                        </m:r>
                      </m:e>
                    </m:bar>
                    <m: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+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en-GB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  <m:t>NX</m:t>
                        </m:r>
                      </m:e>
                    </m:acc>
                    <m: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-c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  <m:t>T</m:t>
                        </m:r>
                      </m:e>
                    </m:ba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en-GB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1-c</m:t>
                    </m: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en-GB"/>
                      </w:rPr>
                    </m:ctrlPr>
                  </m:den>
                </m:f>
                <m:r>
                  <w:rPr>
                    <w:rFonts w:ascii="Cambria Math" w:hAnsi="Cambria Math"/>
                    <w:sz w:val="24"/>
                    <w:szCs w:val="24"/>
                    <w:lang w:val="en-GB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d+x</m:t>
                    </m: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en-GB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1-c</m:t>
                    </m: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en-GB"/>
                      </w:rPr>
                    </m:ctrlP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en-GB"/>
                      </w:rPr>
                    </m:ctrlPr>
                  </m:d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en-GB"/>
                          </w:rPr>
                          <m:t>r</m:t>
                        </m:r>
                      </m:e>
                    </m:bar>
                    <m:r>
                      <w:rPr>
                        <w:rFonts w:ascii="Cambria Math" w:hAnsi="Cambria Math"/>
                        <w:sz w:val="24"/>
                        <w:szCs w:val="24"/>
                        <w:lang w:val="en-GB"/>
                      </w:rPr>
                      <m:t>+λπ</m:t>
                    </m:r>
                  </m:e>
                </m:d>
              </m:oMath>
            </m:oMathPara>
          </w:p>
          <w:p w14:paraId="4025D7A1" w14:textId="6087BE82" w:rsidR="00CC1220" w:rsidRPr="00020B03" w:rsidRDefault="00CC1220" w:rsidP="00867CB9">
            <w:pPr>
              <w:jc w:val="center"/>
              <w:rPr>
                <w:sz w:val="24"/>
                <w:szCs w:val="24"/>
                <w:lang w:val="en-GB"/>
              </w:rPr>
            </w:pPr>
          </w:p>
        </w:tc>
      </w:tr>
      <w:tr w:rsidR="00CC1220" w14:paraId="365CD9FC" w14:textId="77777777" w:rsidTr="00867CB9">
        <w:tc>
          <w:tcPr>
            <w:tcW w:w="2547" w:type="dxa"/>
          </w:tcPr>
          <w:p w14:paraId="29601CD9" w14:textId="2471A458" w:rsidR="00CC1220" w:rsidRDefault="00F77D98" w:rsidP="00CC122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. </w:t>
            </w:r>
          </w:p>
          <w:p w14:paraId="30725546" w14:textId="260B4FE0" w:rsidR="002B7F72" w:rsidRDefault="00867CB9" w:rsidP="00CC122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kun’s Law</w:t>
            </w:r>
          </w:p>
          <w:p w14:paraId="673F7072" w14:textId="77777777" w:rsidR="00CC1220" w:rsidRDefault="00CC1220" w:rsidP="00CC1220">
            <w:pPr>
              <w:rPr>
                <w:sz w:val="24"/>
                <w:szCs w:val="24"/>
              </w:rPr>
            </w:pPr>
          </w:p>
        </w:tc>
        <w:tc>
          <w:tcPr>
            <w:tcW w:w="6469" w:type="dxa"/>
            <w:vAlign w:val="center"/>
          </w:tcPr>
          <w:p w14:paraId="3F89AD73" w14:textId="77777777" w:rsidR="00CC1220" w:rsidRPr="00867CB9" w:rsidRDefault="00867CB9" w:rsidP="00867CB9">
            <w:pPr>
              <w:jc w:val="center"/>
              <w:rPr>
                <w:rFonts w:eastAsiaTheme="minorEastAsia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U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=-</m:t>
                </m:r>
                <m:f>
                  <m:f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Y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p</m:t>
                        </m:r>
                      </m:sub>
                    </m:sSub>
                  </m:e>
                </m:d>
              </m:oMath>
            </m:oMathPara>
          </w:p>
          <w:p w14:paraId="07C9A76D" w14:textId="5566BF0B" w:rsidR="00867CB9" w:rsidRPr="00867CB9" w:rsidRDefault="00867CB9" w:rsidP="00867CB9">
            <w:pPr>
              <w:jc w:val="center"/>
              <w:rPr>
                <w:rFonts w:eastAsiaTheme="minorEastAsia"/>
                <w:sz w:val="24"/>
                <w:szCs w:val="24"/>
              </w:rPr>
            </w:pPr>
          </w:p>
        </w:tc>
      </w:tr>
      <w:tr w:rsidR="00CC1220" w14:paraId="417A4A98" w14:textId="77777777" w:rsidTr="00867CB9">
        <w:tc>
          <w:tcPr>
            <w:tcW w:w="2547" w:type="dxa"/>
          </w:tcPr>
          <w:p w14:paraId="232358EA" w14:textId="77777777" w:rsidR="00CC1220" w:rsidRDefault="00F77D98" w:rsidP="00CC122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  <w:p w14:paraId="66CB6DF9" w14:textId="77777777" w:rsidR="00F77D98" w:rsidRDefault="003923B6" w:rsidP="00CC122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ilips Curve</w:t>
            </w:r>
          </w:p>
          <w:p w14:paraId="1E16BD9C" w14:textId="07AEAB43" w:rsidR="00C92ABF" w:rsidRDefault="00C92ABF" w:rsidP="00CC1220">
            <w:pPr>
              <w:rPr>
                <w:sz w:val="24"/>
                <w:szCs w:val="24"/>
              </w:rPr>
            </w:pPr>
          </w:p>
        </w:tc>
        <w:tc>
          <w:tcPr>
            <w:tcW w:w="6469" w:type="dxa"/>
            <w:vAlign w:val="center"/>
          </w:tcPr>
          <w:p w14:paraId="6974D0C7" w14:textId="64D995C0" w:rsidR="003923B6" w:rsidRPr="003923B6" w:rsidRDefault="003923B6" w:rsidP="003923B6">
            <w:pPr>
              <w:jc w:val="center"/>
              <w:rPr>
                <w:rFonts w:eastAsiaTheme="minorEastAsia"/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π</m:t>
              </m:r>
              <m:r>
                <w:rPr>
                  <w:rFonts w:ascii="Cambria Math" w:hAnsi="Cambria Math"/>
                  <w:sz w:val="24"/>
                  <w:szCs w:val="24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π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e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2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γ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U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+ρ</m:t>
              </m:r>
            </m:oMath>
            <w:r w:rsidR="00FC0980">
              <w:rPr>
                <w:rFonts w:eastAsiaTheme="minorEastAsia"/>
                <w:sz w:val="24"/>
                <w:szCs w:val="24"/>
              </w:rPr>
              <w:t xml:space="preserve"> </w:t>
            </w:r>
          </w:p>
        </w:tc>
      </w:tr>
      <w:tr w:rsidR="00CC1220" w14:paraId="07D372AD" w14:textId="77777777" w:rsidTr="00867CB9">
        <w:tc>
          <w:tcPr>
            <w:tcW w:w="2547" w:type="dxa"/>
          </w:tcPr>
          <w:p w14:paraId="0B8C7D11" w14:textId="77777777" w:rsidR="00CC1220" w:rsidRDefault="00F77D98" w:rsidP="00CC122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  <w:p w14:paraId="1FED6088" w14:textId="7E36A241" w:rsidR="002B7F72" w:rsidRDefault="0080264F" w:rsidP="00CC122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ney Supply M and </w:t>
            </w:r>
            <w:r w:rsidR="00E017ED">
              <w:rPr>
                <w:sz w:val="24"/>
                <w:szCs w:val="24"/>
              </w:rPr>
              <w:t>Monetary Base B</w:t>
            </w:r>
          </w:p>
          <w:p w14:paraId="51F5220E" w14:textId="77777777" w:rsidR="002B7F72" w:rsidRDefault="002B7F72" w:rsidP="00CC1220">
            <w:pPr>
              <w:rPr>
                <w:sz w:val="24"/>
                <w:szCs w:val="24"/>
              </w:rPr>
            </w:pPr>
          </w:p>
          <w:p w14:paraId="27A6B278" w14:textId="77777777" w:rsidR="00F77D98" w:rsidRDefault="00F77D98" w:rsidP="00CC1220">
            <w:pPr>
              <w:rPr>
                <w:sz w:val="24"/>
                <w:szCs w:val="24"/>
              </w:rPr>
            </w:pPr>
          </w:p>
        </w:tc>
        <w:tc>
          <w:tcPr>
            <w:tcW w:w="6469" w:type="dxa"/>
            <w:vAlign w:val="center"/>
          </w:tcPr>
          <w:p w14:paraId="41196F66" w14:textId="0221D66B" w:rsidR="00E017ED" w:rsidRPr="00E017ED" w:rsidRDefault="00E017ED" w:rsidP="00E017ED">
            <w:pPr>
              <w:jc w:val="center"/>
              <w:rPr>
                <w:rFonts w:eastAsiaTheme="minorEastAsia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M=</m:t>
                </m:r>
                <m:f>
                  <m:f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D</m:t>
                        </m: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en>
                    </m:f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+1</m:t>
                    </m: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D</m:t>
                        </m: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en>
                    </m:f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+r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D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ER</m:t>
                        </m: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D</m:t>
                        </m: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en>
                    </m:f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⋅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on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+BR</m:t>
                    </m:r>
                  </m:e>
                </m:d>
              </m:oMath>
            </m:oMathPara>
          </w:p>
        </w:tc>
      </w:tr>
      <w:tr w:rsidR="00CC1220" w14:paraId="228284CB" w14:textId="77777777" w:rsidTr="00867CB9">
        <w:tc>
          <w:tcPr>
            <w:tcW w:w="2547" w:type="dxa"/>
          </w:tcPr>
          <w:p w14:paraId="55E3096C" w14:textId="77777777" w:rsidR="00CC1220" w:rsidRDefault="00F77D98" w:rsidP="00CC122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</w:t>
            </w:r>
          </w:p>
          <w:p w14:paraId="01ED6561" w14:textId="449F6CEF" w:rsidR="002B7F72" w:rsidRDefault="00D33A07" w:rsidP="00D33A0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ield to Maturity (YTM) to Coupon Rate Condit</w:t>
            </w:r>
            <w:r w:rsidR="00C92ABF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on</w:t>
            </w:r>
          </w:p>
        </w:tc>
        <w:tc>
          <w:tcPr>
            <w:tcW w:w="6469" w:type="dxa"/>
            <w:vAlign w:val="center"/>
          </w:tcPr>
          <w:p w14:paraId="0B56F85B" w14:textId="3F7195A8" w:rsidR="00C92ABF" w:rsidRPr="00C92ABF" w:rsidRDefault="00A64790" w:rsidP="00C92ABF">
            <w:pPr>
              <w:jc w:val="center"/>
              <w:rPr>
                <w:rFonts w:eastAsiaTheme="minorEastAsia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V</m:t>
                        </m:r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bond</m:t>
                            </m:r>
                          </m:sub>
                        </m:sSub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en>
                    </m:f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V</m:t>
                        </m:r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nor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bond</m:t>
                            </m:r>
                          </m:sub>
                        </m:sSub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en>
                    </m:f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V</m:t>
                    </m: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en>
                </m:f>
              </m:oMath>
            </m:oMathPara>
          </w:p>
        </w:tc>
      </w:tr>
      <w:tr w:rsidR="0059363D" w14:paraId="49BCF64D" w14:textId="77777777" w:rsidTr="00867CB9">
        <w:tc>
          <w:tcPr>
            <w:tcW w:w="2547" w:type="dxa"/>
          </w:tcPr>
          <w:p w14:paraId="7E4B5E48" w14:textId="77777777" w:rsidR="0059363D" w:rsidRDefault="0059363D" w:rsidP="00CC122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</w:t>
            </w:r>
          </w:p>
          <w:p w14:paraId="1D2BCF65" w14:textId="3C919DBC" w:rsidR="0059363D" w:rsidRDefault="00C92ABF" w:rsidP="00CC122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RAS Curve</w:t>
            </w:r>
          </w:p>
          <w:p w14:paraId="55471447" w14:textId="0098B28D" w:rsidR="002B7F72" w:rsidRDefault="002B7F72" w:rsidP="00CC1220">
            <w:pPr>
              <w:rPr>
                <w:sz w:val="24"/>
                <w:szCs w:val="24"/>
              </w:rPr>
            </w:pPr>
          </w:p>
        </w:tc>
        <w:tc>
          <w:tcPr>
            <w:tcW w:w="6469" w:type="dxa"/>
            <w:vAlign w:val="center"/>
          </w:tcPr>
          <w:p w14:paraId="22E1C12F" w14:textId="2681D233" w:rsidR="008E6735" w:rsidRPr="008E6735" w:rsidRDefault="008E6735" w:rsidP="008E6735">
            <w:pPr>
              <w:jc w:val="center"/>
              <w:rPr>
                <w:rFonts w:eastAsiaTheme="minorEastAsia"/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π</m:t>
              </m:r>
              <m:r>
                <w:rPr>
                  <w:rFonts w:ascii="Cambria Math" w:hAnsi="Cambria Math"/>
                  <w:sz w:val="24"/>
                  <w:szCs w:val="24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π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e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γ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+ρ</m:t>
              </m:r>
            </m:oMath>
            <w:r w:rsidR="00FC0980">
              <w:rPr>
                <w:rFonts w:eastAsiaTheme="minorEastAsia"/>
                <w:sz w:val="24"/>
                <w:szCs w:val="24"/>
              </w:rPr>
              <w:t xml:space="preserve"> </w:t>
            </w:r>
          </w:p>
        </w:tc>
      </w:tr>
    </w:tbl>
    <w:p w14:paraId="0FB03991" w14:textId="77777777" w:rsidR="00A0679D" w:rsidRDefault="00A0679D" w:rsidP="00F77D98">
      <w:pPr>
        <w:rPr>
          <w:sz w:val="144"/>
          <w:szCs w:val="144"/>
        </w:rPr>
      </w:pPr>
    </w:p>
    <w:p w14:paraId="26C25A2F" w14:textId="77777777" w:rsidR="00A0679D" w:rsidRDefault="00A0679D" w:rsidP="00F77D98">
      <w:pPr>
        <w:rPr>
          <w:sz w:val="144"/>
          <w:szCs w:val="144"/>
        </w:rPr>
      </w:pPr>
    </w:p>
    <w:p w14:paraId="4DB8E262" w14:textId="77777777" w:rsidR="00A0679D" w:rsidRDefault="00A0679D" w:rsidP="00F77D98">
      <w:pPr>
        <w:rPr>
          <w:sz w:val="144"/>
          <w:szCs w:val="144"/>
        </w:rPr>
      </w:pPr>
    </w:p>
    <w:p w14:paraId="0CF32366" w14:textId="2E21474B" w:rsidR="00CC1220" w:rsidRPr="00F77D98" w:rsidRDefault="00F77D98" w:rsidP="00F77D98">
      <w:pPr>
        <w:rPr>
          <w:sz w:val="144"/>
          <w:szCs w:val="144"/>
        </w:rPr>
      </w:pPr>
      <w:r w:rsidRPr="00F77D98">
        <w:rPr>
          <w:sz w:val="144"/>
          <w:szCs w:val="144"/>
        </w:rPr>
        <w:t>THE BACK PAGE WILL BE EMPTY</w:t>
      </w:r>
    </w:p>
    <w:sectPr w:rsidR="00CC1220" w:rsidRPr="00F77D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EA0796"/>
    <w:multiLevelType w:val="hybridMultilevel"/>
    <w:tmpl w:val="5ED8078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50688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5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sDSyMDUxNjAxMTFT0lEKTi0uzszPAykwrAUAiHyEmywAAAA="/>
  </w:docVars>
  <w:rsids>
    <w:rsidRoot w:val="00CC1220"/>
    <w:rsid w:val="00020B03"/>
    <w:rsid w:val="0008702E"/>
    <w:rsid w:val="001F2BA7"/>
    <w:rsid w:val="002128BE"/>
    <w:rsid w:val="002A530B"/>
    <w:rsid w:val="002B7F72"/>
    <w:rsid w:val="003923B6"/>
    <w:rsid w:val="004317CC"/>
    <w:rsid w:val="004438E0"/>
    <w:rsid w:val="0059363D"/>
    <w:rsid w:val="005C37D9"/>
    <w:rsid w:val="00610318"/>
    <w:rsid w:val="00615AD5"/>
    <w:rsid w:val="007A4F14"/>
    <w:rsid w:val="0080264F"/>
    <w:rsid w:val="00867CB9"/>
    <w:rsid w:val="008D1105"/>
    <w:rsid w:val="008D3602"/>
    <w:rsid w:val="008E6735"/>
    <w:rsid w:val="00A0679D"/>
    <w:rsid w:val="00A30661"/>
    <w:rsid w:val="00A64790"/>
    <w:rsid w:val="00AA13DD"/>
    <w:rsid w:val="00C92ABF"/>
    <w:rsid w:val="00CC1220"/>
    <w:rsid w:val="00D33A07"/>
    <w:rsid w:val="00D35C8D"/>
    <w:rsid w:val="00E017ED"/>
    <w:rsid w:val="00E527EE"/>
    <w:rsid w:val="00E5624A"/>
    <w:rsid w:val="00EE3153"/>
    <w:rsid w:val="00F77D98"/>
    <w:rsid w:val="00FC0980"/>
    <w:rsid w:val="00FC6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051BE"/>
  <w15:chartTrackingRefBased/>
  <w15:docId w15:val="{C50027F0-A0E2-4276-8024-DE50EE213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C12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C1220"/>
    <w:rPr>
      <w:color w:val="808080"/>
    </w:rPr>
  </w:style>
  <w:style w:type="paragraph" w:styleId="ListParagraph">
    <w:name w:val="List Paragraph"/>
    <w:basedOn w:val="Normal"/>
    <w:uiPriority w:val="34"/>
    <w:qFormat/>
    <w:rsid w:val="00E562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0</Words>
  <Characters>1030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Australian National University</Company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gri Kumru</dc:creator>
  <cp:keywords/>
  <dc:description/>
  <cp:lastModifiedBy>Isaac Leong</cp:lastModifiedBy>
  <cp:revision>2</cp:revision>
  <dcterms:created xsi:type="dcterms:W3CDTF">2025-01-10T06:02:00Z</dcterms:created>
  <dcterms:modified xsi:type="dcterms:W3CDTF">2025-01-10T06:02:00Z</dcterms:modified>
</cp:coreProperties>
</file>